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fter legalization charge counts, 2019-202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o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Posses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 of illicit or over 30g dried cannabis (or equivalent) by 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 of over 5g dried cannabis (or equivalent) by 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Drug impaired driv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(alcohol and 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causing bodily harm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ation- low blood drug concent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causing bodily harm (alcohol and 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causing death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causing death (alcohol and 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- low blood drug concent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Traffic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 of cannabis for purpose of 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 of cannabis for purpose of distribu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 of cannabis to 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bution of illicit, over 30g dried cannabis (or equivalent), or to an organization, by 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, sale, etc., for use in production of or trafficking in sub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 of cannabis to 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bution of cannabis to youth, by 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bution of over 5g dried cannabis (or equivalent), or to an organization, by 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bution of cannabis by org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 of cannabis by org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 of cannabis to an org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Production and cultiv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ltivate, propagate or harvest cannabis by 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Cannabis 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 of budding or flowering plants, or more than four cannabis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, produce, sell, distribute or import anything for use in production or distribution of illicit cannab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tain, offer to obtain, alter or offer to alter cannab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bution of budding or flowering plants, or more than four cannabis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ltivate, propagate or harvest cannabis by youth or org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Importation-export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tion and exportation of cannab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 of cannabis for purpose of expor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Oth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ure or refusal to comply with demand (alcohol and 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ure or refusal to comply with demand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 of young person in the commission of a cannabis off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ure or refusal to comply with demand, accident resulting in bodily harm (alcohol and 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ure or refusal to comply with demand, accident resulting in bodily harm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ure or refusal to comply with demand, accident resulting in death (alcohol and 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ure or refusal to comply with demand, accident resulting in death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8:44:09Z</dcterms:created>
  <dcterms:modified xsi:type="dcterms:W3CDTF">2024-03-17T18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